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865E12" w14:textId="77777777" w:rsidR="009A5495" w:rsidRPr="009A5495" w:rsidRDefault="009A5495" w:rsidP="009A5495">
      <w:pPr>
        <w:pStyle w:val="1"/>
        <w:jc w:val="center"/>
        <w:rPr>
          <w:lang w:val="bg-BG"/>
        </w:rPr>
      </w:pPr>
      <w:proofErr w:type="spellStart"/>
      <w:r w:rsidRPr="009A5495">
        <w:rPr>
          <w:lang w:val="bg-BG"/>
        </w:rPr>
        <w:t>Лаб</w:t>
      </w:r>
      <w:proofErr w:type="spellEnd"/>
      <w:r w:rsidRPr="009A5495"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9A4991">
          <w:rPr>
            <w:rStyle w:val="a9"/>
            <w:lang w:val="bg-BG"/>
          </w:rPr>
          <w:t>"</w:t>
        </w:r>
        <w:r w:rsidRPr="009A5495">
          <w:rPr>
            <w:rStyle w:val="a9"/>
            <w:lang w:val="bg-BG"/>
          </w:rPr>
          <w:t>Основи на програмирането</w:t>
        </w:r>
        <w:r w:rsidRPr="009A4991">
          <w:rPr>
            <w:rStyle w:val="a9"/>
            <w:lang w:val="bg-BG"/>
          </w:rPr>
          <w:t xml:space="preserve">" @ </w:t>
        </w:r>
        <w:r w:rsidRPr="009A5495">
          <w:rPr>
            <w:rStyle w:val="a9"/>
            <w:noProof/>
            <w:lang w:val="bg-BG"/>
          </w:rPr>
          <w:t>СофтУни</w:t>
        </w:r>
      </w:hyperlink>
      <w:r w:rsidRPr="009A4991">
        <w:rPr>
          <w:lang w:val="bg-BG"/>
        </w:rPr>
        <w:t>.</w:t>
      </w:r>
    </w:p>
    <w:p w14:paraId="2CAEDCA3" w14:textId="77777777" w:rsidR="00FC7F57" w:rsidRDefault="009A5495" w:rsidP="009A5495">
      <w:pPr>
        <w:jc w:val="center"/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>:</w:t>
      </w:r>
    </w:p>
    <w:p w14:paraId="52A8D958" w14:textId="53560895" w:rsidR="009A5495" w:rsidRPr="009A5495" w:rsidRDefault="00FC7F57" w:rsidP="009A5495">
      <w:pPr>
        <w:jc w:val="center"/>
        <w:rPr>
          <w:lang w:val="bg-BG"/>
        </w:rPr>
      </w:pPr>
      <w:hyperlink r:id="rId9" w:history="1">
        <w:r w:rsidR="001417DC">
          <w:rPr>
            <w:rStyle w:val="a9"/>
            <w:lang w:val="bg-BG"/>
          </w:rPr>
          <w:t>https://judge.softuni.org/Contests/2377/Conditional-Statements-Advanced-Lab</w:t>
        </w:r>
      </w:hyperlink>
    </w:p>
    <w:p w14:paraId="32A6DD50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EAF0877" w14:textId="77777777" w:rsidR="00603364" w:rsidRDefault="00603364" w:rsidP="00603364">
      <w:pPr>
        <w:pStyle w:val="2"/>
        <w:numPr>
          <w:ilvl w:val="0"/>
          <w:numId w:val="2"/>
        </w:numPr>
        <w:rPr>
          <w:lang w:val="ru-RU"/>
        </w:rPr>
      </w:pPr>
      <w:proofErr w:type="spellStart"/>
      <w:r w:rsidRPr="00353FE8">
        <w:rPr>
          <w:lang w:val="ru-RU"/>
        </w:rPr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ден</w:t>
      </w:r>
    </w:p>
    <w:p w14:paraId="2BE49E44" w14:textId="3DFC9D5F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 xml:space="preserve">въведен от </w:t>
      </w:r>
      <w:proofErr w:type="spellStart"/>
      <w:r w:rsidRPr="00353FE8">
        <w:rPr>
          <w:lang w:val="bg-BG"/>
        </w:rPr>
        <w:t>потребителя</w:t>
      </w:r>
      <w:r>
        <w:rPr>
          <w:lang w:val="bg-BG"/>
        </w:rPr>
        <w:t>.Ако</w:t>
      </w:r>
      <w:proofErr w:type="spellEnd"/>
      <w:r>
        <w:rPr>
          <w:lang w:val="bg-BG"/>
        </w:rPr>
        <w:t xml:space="preserve">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ден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3"/>
        <w:spacing w:before="40"/>
        <w:rPr>
          <w:lang w:val="bg-BG"/>
        </w:rPr>
      </w:pPr>
      <w:r w:rsidRPr="009A5495">
        <w:rPr>
          <w:lang w:val="bg-BG"/>
        </w:rPr>
        <w:lastRenderedPageBreak/>
        <w:t>Насоки</w:t>
      </w:r>
    </w:p>
    <w:p w14:paraId="614DEC35" w14:textId="3BDCA026" w:rsidR="00603364" w:rsidRDefault="00603364" w:rsidP="00603364">
      <w:pPr>
        <w:pStyle w:val="ac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</w:t>
      </w:r>
      <w:r w:rsidR="00AE3B5C">
        <w:rPr>
          <w:lang w:val="bg-BG"/>
        </w:rPr>
        <w:t xml:space="preserve"> </w:t>
      </w:r>
      <w:r w:rsidR="00E3204B">
        <w:rPr>
          <w:lang w:val="bg-BG"/>
        </w:rPr>
        <w:t>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</w:rPr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77777777" w:rsidR="00603364" w:rsidRDefault="00603364" w:rsidP="00603364">
      <w:pPr>
        <w:pStyle w:val="ac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 xml:space="preserve">Отпечатайте работен или почивен </w:t>
      </w:r>
      <w:proofErr w:type="spellStart"/>
      <w:r w:rsidRPr="002E372D">
        <w:rPr>
          <w:lang w:val="bg-BG"/>
        </w:rPr>
        <w:t>ден,според</w:t>
      </w:r>
      <w:proofErr w:type="spellEnd"/>
      <w:r w:rsidRPr="002E372D">
        <w:rPr>
          <w:lang w:val="bg-BG"/>
        </w:rPr>
        <w:t xml:space="preserve">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ac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ac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ac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ac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lastRenderedPageBreak/>
        <w:t xml:space="preserve"> </w:t>
      </w:r>
      <w:r w:rsidRPr="009A5495">
        <w:rPr>
          <w:noProof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ac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ac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ac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ac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ac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ac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3ED95B6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af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lastRenderedPageBreak/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t>),</w:t>
      </w:r>
      <w:r w:rsidRPr="009A5495">
        <w:rPr>
          <w:b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десетично число</w:t>
      </w:r>
      <w:r w:rsidRPr="009A5495">
        <w:t xml:space="preserve">)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9A5495">
        <w:t xml:space="preserve">. </w:t>
      </w:r>
    </w:p>
    <w:p w14:paraId="0441AAB6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77777777" w:rsidR="009A5495" w:rsidRPr="00440BAF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 xml:space="preserve">Число в </w:t>
      </w:r>
      <w:proofErr w:type="spellStart"/>
      <w:r w:rsidRPr="009A4991">
        <w:rPr>
          <w:lang w:val="bg-BG"/>
        </w:rPr>
        <w:t>интервалa</w:t>
      </w:r>
      <w:proofErr w:type="spellEnd"/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77777777" w:rsidR="005F026E" w:rsidRDefault="005F026E" w:rsidP="005F026E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Default="00FB2D1A" w:rsidP="00FB2D1A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ac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ac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ac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9A5495">
        <w:rPr>
          <w:b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9A5495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Default="009A5495" w:rsidP="009A5495">
      <w:pPr>
        <w:spacing w:before="120"/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9002883" w14:textId="77777777" w:rsidR="00252B6A" w:rsidRDefault="00252B6A" w:rsidP="009A5495">
      <w:pPr>
        <w:spacing w:before="120"/>
      </w:pPr>
    </w:p>
    <w:p w14:paraId="107FB15E" w14:textId="77777777" w:rsidR="00252B6A" w:rsidRPr="009A5495" w:rsidRDefault="00252B6A" w:rsidP="009A5495">
      <w:pPr>
        <w:spacing w:before="120"/>
        <w:rPr>
          <w:lang w:val="bg-BG"/>
        </w:rPr>
      </w:pPr>
    </w:p>
    <w:p w14:paraId="1A7F382D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af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A5495" w:rsidRDefault="009A5495" w:rsidP="009A5495">
      <w:pPr>
        <w:pStyle w:val="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стринг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таблица</w:t>
      </w:r>
      <w:r w:rsidRPr="009A5495"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9A5495">
        <w:rPr>
          <w:noProof/>
        </w:rPr>
        <w:t>(</w:t>
      </w:r>
      <w:r w:rsidRPr="009A5495">
        <w:rPr>
          <w:lang w:val="bg-BG"/>
        </w:rPr>
        <w:t>отрицателно число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0331F95" w14:textId="77777777" w:rsidR="009A5495" w:rsidRPr="009A5495" w:rsidRDefault="009A5495" w:rsidP="009A5495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BD27BC" w14:textId="77777777" w:rsidR="00C85517" w:rsidRDefault="00C85517" w:rsidP="008068A2">
      <w:pPr>
        <w:spacing w:after="0" w:line="240" w:lineRule="auto"/>
      </w:pPr>
      <w:r>
        <w:separator/>
      </w:r>
    </w:p>
  </w:endnote>
  <w:endnote w:type="continuationSeparator" w:id="0">
    <w:p w14:paraId="2646133F" w14:textId="77777777" w:rsidR="00C85517" w:rsidRDefault="00C855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FB2D1A" w:rsidRDefault="00FB2D1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B2D1A" w:rsidRPr="002C539D" w:rsidRDefault="00FB2D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B2D1A" w:rsidRPr="002C539D" w:rsidRDefault="00FB2D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FB2D1A" w:rsidRPr="00596AA5" w:rsidRDefault="00FB2D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B2D1A" w:rsidRPr="00596AA5" w:rsidRDefault="00FB2D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FB2D1A" w:rsidRPr="00596AA5" w:rsidRDefault="00FB2D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E07E43" w14:textId="77777777" w:rsidR="00C85517" w:rsidRDefault="00C85517" w:rsidP="008068A2">
      <w:pPr>
        <w:spacing w:after="0" w:line="240" w:lineRule="auto"/>
      </w:pPr>
      <w:r>
        <w:separator/>
      </w:r>
    </w:p>
  </w:footnote>
  <w:footnote w:type="continuationSeparator" w:id="0">
    <w:p w14:paraId="549A4584" w14:textId="77777777" w:rsidR="00C85517" w:rsidRDefault="00C855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B2D1A" w:rsidRDefault="00FB2D1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251483">
    <w:abstractNumId w:val="4"/>
  </w:num>
  <w:num w:numId="2" w16cid:durableId="317347336">
    <w:abstractNumId w:val="8"/>
  </w:num>
  <w:num w:numId="3" w16cid:durableId="355696023">
    <w:abstractNumId w:val="3"/>
  </w:num>
  <w:num w:numId="4" w16cid:durableId="1626541244">
    <w:abstractNumId w:val="6"/>
  </w:num>
  <w:num w:numId="5" w16cid:durableId="1281840207">
    <w:abstractNumId w:val="10"/>
  </w:num>
  <w:num w:numId="6" w16cid:durableId="1330447422">
    <w:abstractNumId w:val="9"/>
  </w:num>
  <w:num w:numId="7" w16cid:durableId="1253781806">
    <w:abstractNumId w:val="1"/>
  </w:num>
  <w:num w:numId="8" w16cid:durableId="1316377773">
    <w:abstractNumId w:val="7"/>
  </w:num>
  <w:num w:numId="9" w16cid:durableId="1092508503">
    <w:abstractNumId w:val="12"/>
  </w:num>
  <w:num w:numId="10" w16cid:durableId="475218374">
    <w:abstractNumId w:val="13"/>
  </w:num>
  <w:num w:numId="11" w16cid:durableId="1411585746">
    <w:abstractNumId w:val="11"/>
  </w:num>
  <w:num w:numId="12" w16cid:durableId="1953709654">
    <w:abstractNumId w:val="14"/>
  </w:num>
  <w:num w:numId="13" w16cid:durableId="1862695790">
    <w:abstractNumId w:val="0"/>
  </w:num>
  <w:num w:numId="14" w16cid:durableId="285234367">
    <w:abstractNumId w:val="5"/>
  </w:num>
  <w:num w:numId="15" w16cid:durableId="1894805862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C1MDOyNDWwtLRU0lEKTi0uzszPAykwqgUAApYOrSwAAAA="/>
  </w:docVars>
  <w:rsids>
    <w:rsidRoot w:val="008068A2"/>
    <w:rsid w:val="000006BB"/>
    <w:rsid w:val="00002C1C"/>
    <w:rsid w:val="00007044"/>
    <w:rsid w:val="0001451E"/>
    <w:rsid w:val="0001685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103906"/>
    <w:rsid w:val="001275B9"/>
    <w:rsid w:val="001417D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52B6A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91748"/>
    <w:rsid w:val="004A7E77"/>
    <w:rsid w:val="004B0253"/>
    <w:rsid w:val="004B402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57A78"/>
    <w:rsid w:val="00763912"/>
    <w:rsid w:val="00774E44"/>
    <w:rsid w:val="00785258"/>
    <w:rsid w:val="00791EA7"/>
    <w:rsid w:val="00791F02"/>
    <w:rsid w:val="0079324A"/>
    <w:rsid w:val="00794EEE"/>
    <w:rsid w:val="00794FBF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DF8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96D33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5C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85517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09A5"/>
    <w:rsid w:val="00D3404A"/>
    <w:rsid w:val="00D4354E"/>
    <w:rsid w:val="00D43F69"/>
    <w:rsid w:val="00D50F79"/>
    <w:rsid w:val="00D65E7E"/>
    <w:rsid w:val="00D71285"/>
    <w:rsid w:val="00D73957"/>
    <w:rsid w:val="00D82013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8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D1A"/>
    <w:rsid w:val="00FC7F57"/>
    <w:rsid w:val="00FD3F7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2D1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77/Conditional-Statements-Advanced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102DA-7CC7-4526-9899-D0C8285D3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6</Pages>
  <Words>984</Words>
  <Characters>561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9</cp:revision>
  <cp:lastPrinted>2015-10-26T22:35:00Z</cp:lastPrinted>
  <dcterms:created xsi:type="dcterms:W3CDTF">2019-11-12T12:29:00Z</dcterms:created>
  <dcterms:modified xsi:type="dcterms:W3CDTF">2024-12-23T14:33:00Z</dcterms:modified>
  <cp:category>programming; education; software engineering; software development</cp:category>
</cp:coreProperties>
</file>